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gnetic Susceptibility of Various Rock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./images/rock_susceptibilities_adapted.png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gnetic Susceptibility of Various Rocks</dc:title>
  <dc:creator/>
  <cp:keywords/>
  <dcterms:created xsi:type="dcterms:W3CDTF">2025-01-16T09:29:17Z</dcterms:created>
  <dcterms:modified xsi:type="dcterms:W3CDTF">2025-01-16T09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